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6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SEACAR_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 - Grazers and Reef Dependent 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100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3-06-06T18:47:02Z</dcterms:created>
  <dcterms:modified xsi:type="dcterms:W3CDTF">2023-06-06T1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6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